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Prestigious Computer Engineering Scholarship Program</w:t>
      </w:r>
    </w:p>
    <w:p>
      <w:pPr>
        <w:pStyle w:val="BodyText"/>
      </w:pPr>
      <w:r>
        <w:t xml:space="preserve">Submitted by a Dedicated Aspiring Computer Engineer from Nairobi, Kenya</w:t>
      </w:r>
    </w:p>
    <w:bookmarkEnd w:id="20"/>
    <w:p>
      <w:pPr>
        <w:pStyle w:val="BodyText"/>
      </w:pPr>
      <w:r>
        <w:t xml:space="preserve">Date: October 26, 2023</w:t>
      </w:r>
    </w:p>
    <w:p>
      <w:pPr>
        <w:pStyle w:val="BodyText"/>
      </w:pPr>
      <w:r>
        <w:t xml:space="preserve">Committee for International Scholarships</w:t>
      </w:r>
    </w:p>
    <w:p>
      <w:pPr>
        <w:pStyle w:val="BodyText"/>
      </w:pPr>
      <w:r>
        <w:t xml:space="preserve">Global Education Foundation</w:t>
      </w:r>
    </w:p>
    <w:p>
      <w:pPr>
        <w:pStyle w:val="BodyText"/>
      </w:pPr>
      <w:r>
        <w:t xml:space="preserve">P.O. Box 10054-00100</w:t>
      </w:r>
    </w:p>
    <w:p>
      <w:pPr>
        <w:pStyle w:val="BodyText"/>
      </w:pPr>
      <w:r>
        <w:t xml:space="preserve">Nairobi, Kenya</w:t>
      </w:r>
    </w:p>
    <w:bookmarkStart w:id="21" w:name="X598445b0d2e2491c23ba28df3581add8066c9d6"/>
    <w:p>
      <w:pPr>
        <w:pStyle w:val="Heading2"/>
      </w:pPr>
      <w:r>
        <w:t xml:space="preserve">Subject: Formal Application for Computer Engineering Scholarship</w:t>
      </w:r>
    </w:p>
    <w:bookmarkEnd w:id="21"/>
    <w:p>
      <w:pPr>
        <w:pStyle w:val="FirstParagraph"/>
      </w:pPr>
      <w:r>
        <w:t xml:space="preserve">Dear Esteemed Scholarship Committee,</w:t>
      </w:r>
    </w:p>
    <w:p>
      <w:pPr>
        <w:pStyle w:val="BodyText"/>
      </w:pPr>
      <w:r>
        <w:t xml:space="preserve">I am writing this earnest Scholarship Application Letter with profound enthusiasm to apply for the prestigious Computer Engineering Scholarship at the Global Education Foundation. As a passionate and dedicated student hailing from Nairobi, Kenya, I have dedicated myself to mastering computer engineering principles that will empower technological innovation in our rapidly evolving digital landscape. This scholarship represents not merely financial assistance, but a transformative opportunity to contribute meaningfully to Kenya's technological renaissance centered in Nairobi.</w:t>
      </w:r>
    </w:p>
    <w:p>
      <w:pPr>
        <w:pStyle w:val="BodyText"/>
      </w:pPr>
      <w:r>
        <w:t xml:space="preserve">My journey as an aspiring Computer Engineer began during my secondary school days at Kenyatta High School in Nairobi, where I first encountered the transformative power of technology through Kenya's pioneering mobile money platform, M-Pesa. Witnessing how this innovation revolutionized financial inclusion for millions across our nation ignited my commitment to computer engineering. In 2021, I enrolled in the Bachelor of Science in Computer Engineering program at Jomo Kenyatta University of Agriculture and Technology (JKUAT) in Nairobi – a institution uniquely positioned within Kenya's Silicon Savannah ecosystem. My academic performance has consistently ranked among the top 5% of my cohort, with notable achievements including first place at the 2022 National IT Innovation Challenge for developing an agricultural data platform that optimized crop yields for smallholder farmers.</w:t>
      </w:r>
    </w:p>
    <w:p>
      <w:pPr>
        <w:pStyle w:val="BodyText"/>
      </w:pPr>
      <w:r>
        <w:t xml:space="preserve">What drives me as a Computer Engineer extends far beyond academic excellence. Nairobi has become Africa's most dynamic tech hub, home to over 3,000 startups and initiatives like iHub and Nailab that foster innovation. My fieldwork in Nairobi's Kibera slum demonstrated how technology can address critical challenges: I developed a low-cost sensor network for real-time water quality monitoring using Raspberry Pi devices – a project later adopted by the Nairobi City County Government. This experience solidified my conviction that computer engineering solutions must be deeply rooted in local contexts. In Kenya, where 72% of the population relies on agriculture (World Bank, 2023), I envision creating scalable software systems that integrate with mobile platforms to provide weather intelligence and market access for rural farmers – directly supporting President Ruto's "Big Four Agenda" for economic transformation.</w:t>
      </w:r>
    </w:p>
    <w:p>
      <w:pPr>
        <w:pStyle w:val="BodyText"/>
      </w:pPr>
      <w:r>
        <w:t xml:space="preserve">My academic pursuits have consistently focused on technologies critical to Kenya's development trajectory. In my third year, I led a team that engineered an AI-powered traffic management prototype using Nairobi's existing CCTV infrastructure – a solution currently under evaluation by the National Transport and Safety Authority. This project exemplifies my commitment to solving locally relevant problems through computer engineering fundamentals. I have also completed certifications in Cloud Computing (AWS) and Cybersecurity from Kenya ICT Authority, recognizing that robust infrastructure is essential for Nairobi's continued digital growth.</w:t>
      </w:r>
    </w:p>
    <w:p>
      <w:pPr>
        <w:pStyle w:val="BodyText"/>
      </w:pPr>
      <w:r>
        <w:t xml:space="preserve">Financial constraints present the primary barrier to my full potential as a Computer Engineer. My family operates a small-scale vegetable farming business in Kiambu, which generates modest income insufficient to cover my tuition and specialized equipment costs at JKUAT. The scholarship would alleviate this burden, allowing me to focus entirely on advanced coursework in machine learning and distributed systems – disciplines directly applicable to Kenya's digital transformation goals. Specifically, I aim to develop a cloud-based agricultural analytics platform during my final year that integrates with Kenya's existing m-Agriculture services and the upcoming National Digital Identity System.</w:t>
      </w:r>
    </w:p>
    <w:p>
      <w:pPr>
        <w:pStyle w:val="BodyText"/>
      </w:pPr>
      <w:r>
        <w:t xml:space="preserve">My vision extends far beyond graduation. As a Computer Engineer from Nairobi, I intend to establish a tech startup in the city's Kipkoyi Innovation Hub that creates affordable AI solutions for Kenyan businesses. My immediate post-graduation plan includes contributing to the Kenya National Innovation Agency's digital literacy initiatives while developing open-source software for public service delivery. Long-term, I aspire to become an industry leader who mentors young engineers in Nairobi, particularly women and girls from underserved communities – addressing the critical gender gap where only 28% of Kenyan tech professionals are female (ICT Authority Report, 2023).</w:t>
      </w:r>
    </w:p>
    <w:p>
      <w:pPr>
        <w:pStyle w:val="BodyText"/>
      </w:pPr>
      <w:r>
        <w:t xml:space="preserve">What sets my Scholarship Application Letter apart is my deep understanding of how computer engineering intersects with Kenya's socio-economic realities. Unlike generic applications, mine demonstrates tangible local impact through Nairobi-based projects and aligns precisely with the nation's strategic priorities. My proposed initiatives directly support key government frameworks like the Digital Economy Blueprint 2022-2032 and Nairobi City County's Smart City Masterplan. I have already secured preliminary support from Professor Amina Wanjohi of JKUAT's Department of Computer Engineering, who has endorsed my project proposal as "highly relevant to Kenya's technological development needs."</w:t>
      </w:r>
    </w:p>
    <w:p>
      <w:pPr>
        <w:pStyle w:val="BodyText"/>
      </w:pPr>
      <w:r>
        <w:t xml:space="preserve">I recognize that this scholarship represents an investment in Kenya's future. By supporting a dedicated Computer Engineer from Nairobi, you empower not just one individual, but a catalyst for broader innovation across our nation. I am prepared to deliver exceptional value through measurable outcomes: developing at least three scalable technology solutions during my studies that benefit Kenyan communities, publishing research on context-aware mobile applications in African tech journals, and establishing partnerships between JKUAT and Nairobi's tech ecosystem for sustained impact.</w:t>
      </w:r>
    </w:p>
    <w:p>
      <w:pPr>
        <w:pStyle w:val="BodyText"/>
      </w:pPr>
      <w:r>
        <w:t xml:space="preserve">Thank you for considering my application. I have attached all required documents including academic transcripts, project portfolios, letters of recommendation from JKUAT faculty, and proof of residency in Nairobi. I welcome the opportunity to discuss how my Computer Engineering expertise can contribute to Kenya's digital advancement during an interview at your convenience.</w:t>
      </w:r>
    </w:p>
    <w:p>
      <w:pPr>
        <w:pStyle w:val="BodyText"/>
      </w:pPr>
      <w:r>
        <w:t xml:space="preserve">Sincerely,</w:t>
      </w:r>
    </w:p>
    <w:p>
      <w:pPr>
        <w:pStyle w:val="BodyText"/>
      </w:pPr>
      <w:r>
        <w:t xml:space="preserve">Elijah Otieno</w:t>
      </w:r>
    </w:p>
    <w:p>
      <w:pPr>
        <w:pStyle w:val="BodyText"/>
      </w:pPr>
      <w:r>
        <w:t xml:space="preserve">BSc. Computer Engineering Candidate (Expected Graduation: June 2025)</w:t>
      </w:r>
    </w:p>
    <w:p>
      <w:pPr>
        <w:pStyle w:val="BodyText"/>
      </w:pPr>
      <w:r>
        <w:t xml:space="preserve">Jomo Kenyatta University of Agriculture and Technology</w:t>
      </w:r>
    </w:p>
    <w:p>
      <w:pPr>
        <w:pStyle w:val="BodyText"/>
      </w:pPr>
      <w:r>
        <w:t xml:space="preserve">Nairobi, Kenya | +254 712 345678 | elijah.otieno@jkuat.ac.ke</w:t>
      </w:r>
    </w:p>
    <w:p>
      <w:pPr>
        <w:pStyle w:val="BodyText"/>
      </w:pPr>
      <w:r>
        <w:t xml:space="preserve">Word Count: 852</w:t>
      </w:r>
    </w:p>
    <w:p>
      <w:pPr>
        <w:pStyle w:val="BodyText"/>
      </w:pPr>
      <w:r>
        <w:t xml:space="preserve">This Scholarship Application Letter exemplifies a Computer Engineer's commitment to Kenya Nairobi's technological advancement through context-specific innovation, academic excellence, and community-focused solutions aligned with national development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dc:title>
  <dc:creator/>
  <dc:language>en</dc:language>
  <cp:keywords/>
  <dcterms:created xsi:type="dcterms:W3CDTF">2026-07-14T15:28:56Z</dcterms:created>
  <dcterms:modified xsi:type="dcterms:W3CDTF">2026-07-14T15:28:56Z</dcterms:modified>
</cp:coreProperties>
</file>

<file path=docProps/custom.xml><?xml version="1.0" encoding="utf-8"?>
<Properties xmlns="http://schemas.openxmlformats.org/officeDocument/2006/custom-properties" xmlns:vt="http://schemas.openxmlformats.org/officeDocument/2006/docPropsVTypes"/>
</file>